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8C2E5" w14:textId="7A8FE42B" w:rsidR="006E6E81" w:rsidRDefault="006E6E81" w:rsidP="006E6E81">
      <w:pPr>
        <w:pStyle w:val="Default"/>
        <w:rPr>
          <w:b/>
          <w:bCs/>
          <w:sz w:val="32"/>
          <w:szCs w:val="32"/>
        </w:rPr>
      </w:pPr>
      <w:bookmarkStart w:id="0" w:name="_GoBack"/>
      <w:bookmarkEnd w:id="0"/>
      <w:r>
        <w:rPr>
          <w:b/>
          <w:bCs/>
          <w:sz w:val="32"/>
          <w:szCs w:val="32"/>
        </w:rPr>
        <w:t xml:space="preserve">               CCCHS Robert T. Ott Seed Grant Checklist 2020</w:t>
      </w:r>
    </w:p>
    <w:p w14:paraId="058AC94F" w14:textId="38599B3D" w:rsidR="006E6E81" w:rsidRDefault="006E6E81" w:rsidP="006E6E81">
      <w:pPr>
        <w:pStyle w:val="Default"/>
        <w:rPr>
          <w:b/>
          <w:bCs/>
          <w:sz w:val="32"/>
          <w:szCs w:val="32"/>
        </w:rPr>
      </w:pPr>
    </w:p>
    <w:p w14:paraId="60A54E32" w14:textId="77777777" w:rsidR="006E6E81" w:rsidRDefault="006E6E81" w:rsidP="006E6E81">
      <w:pPr>
        <w:pStyle w:val="Default"/>
        <w:rPr>
          <w:sz w:val="32"/>
          <w:szCs w:val="32"/>
        </w:rPr>
      </w:pPr>
    </w:p>
    <w:p w14:paraId="2B99B9B6" w14:textId="629D5235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>Reviewer: __________________________________________________</w:t>
      </w:r>
      <w:r w:rsidR="0098274E">
        <w:rPr>
          <w:b/>
          <w:bCs/>
          <w:sz w:val="23"/>
          <w:szCs w:val="23"/>
        </w:rPr>
        <w:t>___</w:t>
      </w:r>
      <w:r>
        <w:rPr>
          <w:b/>
          <w:bCs/>
          <w:sz w:val="23"/>
          <w:szCs w:val="23"/>
        </w:rPr>
        <w:t xml:space="preserve">___________ </w:t>
      </w:r>
    </w:p>
    <w:p w14:paraId="437651E2" w14:textId="17C0D79B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               </w:t>
      </w:r>
      <w:r w:rsidR="00F64364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 xml:space="preserve"> (To be </w:t>
      </w:r>
      <w:proofErr w:type="gramStart"/>
      <w:r>
        <w:rPr>
          <w:b/>
          <w:bCs/>
          <w:sz w:val="23"/>
          <w:szCs w:val="23"/>
        </w:rPr>
        <w:t>Completed</w:t>
      </w:r>
      <w:proofErr w:type="gramEnd"/>
      <w:r>
        <w:rPr>
          <w:b/>
          <w:bCs/>
          <w:sz w:val="23"/>
          <w:szCs w:val="23"/>
        </w:rPr>
        <w:t xml:space="preserve"> by Seed Grant Committee) </w:t>
      </w:r>
    </w:p>
    <w:p w14:paraId="6B9B116C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6BD4C1EC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2D3031FB" w14:textId="36F839F8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pplicant being reviewed: __________________________________________________ </w:t>
      </w:r>
    </w:p>
    <w:p w14:paraId="62B4D68E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34B93AE1" w14:textId="77777777" w:rsidR="006E6E81" w:rsidRDefault="006E6E81" w:rsidP="006E6E81">
      <w:pPr>
        <w:pStyle w:val="Default"/>
        <w:rPr>
          <w:b/>
          <w:bCs/>
          <w:sz w:val="23"/>
          <w:szCs w:val="23"/>
        </w:rPr>
      </w:pPr>
    </w:p>
    <w:p w14:paraId="2CFA2CB9" w14:textId="4E97E857" w:rsidR="006E6E81" w:rsidRDefault="006E6E81" w:rsidP="006E6E81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Criteria: </w:t>
      </w:r>
    </w:p>
    <w:p w14:paraId="0CBC11F2" w14:textId="280F7113" w:rsidR="00F54DC9" w:rsidRDefault="006E6E81" w:rsidP="006E6E81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No’s may disqualify applicant)</w:t>
      </w:r>
    </w:p>
    <w:p w14:paraId="364114B1" w14:textId="6F85A0F7" w:rsidR="006E6E81" w:rsidRDefault="006E6E81" w:rsidP="006E6E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75"/>
        <w:gridCol w:w="990"/>
        <w:gridCol w:w="985"/>
      </w:tblGrid>
      <w:tr w:rsidR="006E6E81" w14:paraId="066C706B" w14:textId="77777777" w:rsidTr="004E58EE">
        <w:trPr>
          <w:trHeight w:val="359"/>
        </w:trPr>
        <w:tc>
          <w:tcPr>
            <w:tcW w:w="7375" w:type="dxa"/>
          </w:tcPr>
          <w:p w14:paraId="79C39873" w14:textId="2F79D83C" w:rsidR="006E6E81" w:rsidRDefault="006E6E81" w:rsidP="00A3040B"/>
        </w:tc>
        <w:tc>
          <w:tcPr>
            <w:tcW w:w="990" w:type="dxa"/>
          </w:tcPr>
          <w:p w14:paraId="5FBC5EEC" w14:textId="6D7B610A" w:rsidR="006E6E81" w:rsidRPr="004E58EE" w:rsidRDefault="004E58EE" w:rsidP="00A3040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</w:t>
            </w:r>
            <w:r w:rsidR="00762889" w:rsidRPr="004E58EE">
              <w:rPr>
                <w:b/>
                <w:bCs/>
              </w:rPr>
              <w:t>YES</w:t>
            </w:r>
          </w:p>
        </w:tc>
        <w:tc>
          <w:tcPr>
            <w:tcW w:w="985" w:type="dxa"/>
          </w:tcPr>
          <w:p w14:paraId="58927A58" w14:textId="2C850A59" w:rsidR="006E6E81" w:rsidRPr="004E58EE" w:rsidRDefault="004E58EE" w:rsidP="00A3040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</w:t>
            </w:r>
            <w:r w:rsidR="00762889" w:rsidRPr="004E58EE">
              <w:rPr>
                <w:b/>
                <w:bCs/>
              </w:rPr>
              <w:t>NO</w:t>
            </w:r>
          </w:p>
        </w:tc>
      </w:tr>
      <w:tr w:rsidR="006E6E81" w14:paraId="5FE2E62B" w14:textId="77777777" w:rsidTr="004E58EE">
        <w:trPr>
          <w:trHeight w:val="350"/>
        </w:trPr>
        <w:tc>
          <w:tcPr>
            <w:tcW w:w="7375" w:type="dxa"/>
          </w:tcPr>
          <w:p w14:paraId="0921624F" w14:textId="22B1206D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Received by midnight, September 30, 2020</w:t>
            </w:r>
          </w:p>
        </w:tc>
        <w:tc>
          <w:tcPr>
            <w:tcW w:w="990" w:type="dxa"/>
          </w:tcPr>
          <w:p w14:paraId="60C53555" w14:textId="77777777" w:rsidR="006E6E81" w:rsidRDefault="006E6E81" w:rsidP="00A3040B"/>
        </w:tc>
        <w:tc>
          <w:tcPr>
            <w:tcW w:w="985" w:type="dxa"/>
          </w:tcPr>
          <w:p w14:paraId="089BE668" w14:textId="77777777" w:rsidR="006E6E81" w:rsidRDefault="006E6E81" w:rsidP="00A3040B"/>
        </w:tc>
      </w:tr>
      <w:tr w:rsidR="006E6E81" w14:paraId="0D690404" w14:textId="77777777" w:rsidTr="004E58EE">
        <w:trPr>
          <w:trHeight w:val="350"/>
        </w:trPr>
        <w:tc>
          <w:tcPr>
            <w:tcW w:w="7375" w:type="dxa"/>
          </w:tcPr>
          <w:p w14:paraId="1EA4D6EA" w14:textId="526E4C93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CCCHS Member in Good Standing or Sponsored Letter</w:t>
            </w:r>
          </w:p>
        </w:tc>
        <w:tc>
          <w:tcPr>
            <w:tcW w:w="990" w:type="dxa"/>
          </w:tcPr>
          <w:p w14:paraId="34D599F0" w14:textId="77777777" w:rsidR="006E6E81" w:rsidRDefault="006E6E81" w:rsidP="00A3040B"/>
        </w:tc>
        <w:tc>
          <w:tcPr>
            <w:tcW w:w="985" w:type="dxa"/>
          </w:tcPr>
          <w:p w14:paraId="017F583E" w14:textId="77777777" w:rsidR="006E6E81" w:rsidRDefault="006E6E81" w:rsidP="00A3040B"/>
        </w:tc>
      </w:tr>
      <w:tr w:rsidR="006E6E81" w14:paraId="04B4F508" w14:textId="77777777" w:rsidTr="004E58EE">
        <w:trPr>
          <w:trHeight w:val="350"/>
        </w:trPr>
        <w:tc>
          <w:tcPr>
            <w:tcW w:w="7375" w:type="dxa"/>
          </w:tcPr>
          <w:p w14:paraId="10CBB77E" w14:textId="762888AB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Description of the program, activity, or initiative</w:t>
            </w:r>
          </w:p>
        </w:tc>
        <w:tc>
          <w:tcPr>
            <w:tcW w:w="990" w:type="dxa"/>
          </w:tcPr>
          <w:p w14:paraId="724B17ED" w14:textId="77777777" w:rsidR="006E6E81" w:rsidRDefault="006E6E81" w:rsidP="00A3040B"/>
        </w:tc>
        <w:tc>
          <w:tcPr>
            <w:tcW w:w="985" w:type="dxa"/>
          </w:tcPr>
          <w:p w14:paraId="45E1DBAA" w14:textId="77777777" w:rsidR="006E6E81" w:rsidRDefault="006E6E81" w:rsidP="00A3040B"/>
        </w:tc>
      </w:tr>
      <w:tr w:rsidR="006E6E81" w14:paraId="155BD162" w14:textId="77777777" w:rsidTr="004E58EE">
        <w:trPr>
          <w:trHeight w:val="350"/>
        </w:trPr>
        <w:tc>
          <w:tcPr>
            <w:tcW w:w="7375" w:type="dxa"/>
          </w:tcPr>
          <w:p w14:paraId="2D28F971" w14:textId="24478D28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Description of the community need and how this need will be met</w:t>
            </w:r>
          </w:p>
        </w:tc>
        <w:tc>
          <w:tcPr>
            <w:tcW w:w="990" w:type="dxa"/>
          </w:tcPr>
          <w:p w14:paraId="17F62D1C" w14:textId="77777777" w:rsidR="006E6E81" w:rsidRDefault="006E6E81" w:rsidP="00A3040B"/>
        </w:tc>
        <w:tc>
          <w:tcPr>
            <w:tcW w:w="985" w:type="dxa"/>
          </w:tcPr>
          <w:p w14:paraId="5A2D4278" w14:textId="77777777" w:rsidR="006E6E81" w:rsidRDefault="006E6E81" w:rsidP="00A3040B"/>
        </w:tc>
      </w:tr>
      <w:tr w:rsidR="006E6E81" w14:paraId="3A7710C9" w14:textId="77777777" w:rsidTr="004E58EE">
        <w:trPr>
          <w:trHeight w:val="350"/>
        </w:trPr>
        <w:tc>
          <w:tcPr>
            <w:tcW w:w="7375" w:type="dxa"/>
          </w:tcPr>
          <w:p w14:paraId="7E7C63A1" w14:textId="56D26088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Is this a direct service?</w:t>
            </w:r>
          </w:p>
        </w:tc>
        <w:tc>
          <w:tcPr>
            <w:tcW w:w="990" w:type="dxa"/>
          </w:tcPr>
          <w:p w14:paraId="05071F30" w14:textId="77777777" w:rsidR="006E6E81" w:rsidRDefault="006E6E81" w:rsidP="00A3040B"/>
        </w:tc>
        <w:tc>
          <w:tcPr>
            <w:tcW w:w="985" w:type="dxa"/>
          </w:tcPr>
          <w:p w14:paraId="7D44261D" w14:textId="77777777" w:rsidR="006E6E81" w:rsidRDefault="006E6E81" w:rsidP="00A3040B"/>
        </w:tc>
      </w:tr>
      <w:tr w:rsidR="006E6E81" w14:paraId="2AD31B4A" w14:textId="77777777" w:rsidTr="004E58EE">
        <w:trPr>
          <w:trHeight w:val="350"/>
        </w:trPr>
        <w:tc>
          <w:tcPr>
            <w:tcW w:w="7375" w:type="dxa"/>
          </w:tcPr>
          <w:p w14:paraId="04CBB861" w14:textId="10D5B114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A projected time frame for start-up and completion</w:t>
            </w:r>
          </w:p>
        </w:tc>
        <w:tc>
          <w:tcPr>
            <w:tcW w:w="990" w:type="dxa"/>
          </w:tcPr>
          <w:p w14:paraId="166D0E0C" w14:textId="77777777" w:rsidR="006E6E81" w:rsidRDefault="006E6E81" w:rsidP="00A3040B"/>
        </w:tc>
        <w:tc>
          <w:tcPr>
            <w:tcW w:w="985" w:type="dxa"/>
          </w:tcPr>
          <w:p w14:paraId="70C0ADA9" w14:textId="77777777" w:rsidR="006E6E81" w:rsidRDefault="006E6E81" w:rsidP="00A3040B"/>
        </w:tc>
      </w:tr>
      <w:tr w:rsidR="006E6E81" w14:paraId="4A30B01C" w14:textId="77777777" w:rsidTr="004E58EE">
        <w:trPr>
          <w:trHeight w:val="890"/>
        </w:trPr>
        <w:tc>
          <w:tcPr>
            <w:tcW w:w="7375" w:type="dxa"/>
          </w:tcPr>
          <w:p w14:paraId="3084E929" w14:textId="77777777" w:rsidR="006E6E81" w:rsidRDefault="00762889" w:rsidP="00C73E5C">
            <w:pPr>
              <w:pStyle w:val="ListParagraph"/>
              <w:numPr>
                <w:ilvl w:val="0"/>
                <w:numId w:val="2"/>
              </w:numPr>
            </w:pPr>
            <w:r>
              <w:t>A projected budget for the proposed project</w:t>
            </w:r>
          </w:p>
          <w:p w14:paraId="7FCAB920" w14:textId="60FE0AF7" w:rsidR="004E58EE" w:rsidRDefault="004E58EE" w:rsidP="00C73E5C">
            <w:pPr>
              <w:pStyle w:val="ListParagraph"/>
              <w:numPr>
                <w:ilvl w:val="0"/>
                <w:numId w:val="2"/>
              </w:numPr>
            </w:pPr>
            <w:r>
              <w:t>If the money being requested is only a portion of the funds needed for this project, described how the remaining funds will be obtained</w:t>
            </w:r>
          </w:p>
        </w:tc>
        <w:tc>
          <w:tcPr>
            <w:tcW w:w="990" w:type="dxa"/>
          </w:tcPr>
          <w:p w14:paraId="1F2CF943" w14:textId="77777777" w:rsidR="006E6E81" w:rsidRDefault="006E6E81" w:rsidP="00A3040B"/>
        </w:tc>
        <w:tc>
          <w:tcPr>
            <w:tcW w:w="985" w:type="dxa"/>
          </w:tcPr>
          <w:p w14:paraId="1E49B264" w14:textId="77777777" w:rsidR="006E6E81" w:rsidRDefault="006E6E81" w:rsidP="00A3040B"/>
          <w:p w14:paraId="1B6343E7" w14:textId="7D1BF965" w:rsidR="00762889" w:rsidRDefault="00762889" w:rsidP="00A3040B"/>
        </w:tc>
      </w:tr>
      <w:tr w:rsidR="004E58EE" w14:paraId="4106A504" w14:textId="77777777" w:rsidTr="004E58EE">
        <w:trPr>
          <w:trHeight w:val="350"/>
        </w:trPr>
        <w:tc>
          <w:tcPr>
            <w:tcW w:w="7375" w:type="dxa"/>
          </w:tcPr>
          <w:p w14:paraId="6707D755" w14:textId="1179857A" w:rsidR="004E58EE" w:rsidRDefault="004E58EE" w:rsidP="00C73E5C">
            <w:pPr>
              <w:pStyle w:val="ListParagraph"/>
              <w:numPr>
                <w:ilvl w:val="0"/>
                <w:numId w:val="2"/>
              </w:numPr>
            </w:pPr>
            <w:r>
              <w:t>Annual Budget information</w:t>
            </w:r>
          </w:p>
        </w:tc>
        <w:tc>
          <w:tcPr>
            <w:tcW w:w="990" w:type="dxa"/>
          </w:tcPr>
          <w:p w14:paraId="32DCB6BD" w14:textId="77777777" w:rsidR="004E58EE" w:rsidRDefault="004E58EE" w:rsidP="00A3040B"/>
        </w:tc>
        <w:tc>
          <w:tcPr>
            <w:tcW w:w="985" w:type="dxa"/>
          </w:tcPr>
          <w:p w14:paraId="585B48D9" w14:textId="77777777" w:rsidR="004E58EE" w:rsidRDefault="004E58EE" w:rsidP="00A3040B"/>
        </w:tc>
      </w:tr>
      <w:tr w:rsidR="004E58EE" w14:paraId="4FCBAC5D" w14:textId="77777777" w:rsidTr="004E58EE">
        <w:trPr>
          <w:trHeight w:val="350"/>
        </w:trPr>
        <w:tc>
          <w:tcPr>
            <w:tcW w:w="7375" w:type="dxa"/>
          </w:tcPr>
          <w:p w14:paraId="3351BBED" w14:textId="34EF5DB6" w:rsidR="004E58EE" w:rsidRDefault="004E58EE" w:rsidP="00C73E5C">
            <w:pPr>
              <w:pStyle w:val="ListParagraph"/>
              <w:numPr>
                <w:ilvl w:val="0"/>
                <w:numId w:val="2"/>
              </w:numPr>
            </w:pPr>
            <w:r>
              <w:t>Certification of not-for-profit status or tax-exempt number</w:t>
            </w:r>
          </w:p>
        </w:tc>
        <w:tc>
          <w:tcPr>
            <w:tcW w:w="990" w:type="dxa"/>
          </w:tcPr>
          <w:p w14:paraId="61A337A8" w14:textId="77777777" w:rsidR="004E58EE" w:rsidRDefault="004E58EE" w:rsidP="00A3040B"/>
        </w:tc>
        <w:tc>
          <w:tcPr>
            <w:tcW w:w="985" w:type="dxa"/>
          </w:tcPr>
          <w:p w14:paraId="4D9B0996" w14:textId="77777777" w:rsidR="004E58EE" w:rsidRDefault="004E58EE" w:rsidP="00A3040B"/>
        </w:tc>
      </w:tr>
    </w:tbl>
    <w:p w14:paraId="779F49E6" w14:textId="77777777" w:rsidR="004E58EE" w:rsidRDefault="004E58EE" w:rsidP="006E6E81"/>
    <w:p w14:paraId="2E5587BA" w14:textId="62B5D87C" w:rsidR="006E6E81" w:rsidRDefault="00762889" w:rsidP="006E6E81">
      <w:r>
        <w:t>Estimation of the number of people to be served. (</w:t>
      </w:r>
      <w:proofErr w:type="gramStart"/>
      <w:r>
        <w:t>write</w:t>
      </w:r>
      <w:proofErr w:type="gramEnd"/>
      <w:r>
        <w:t xml:space="preserve"> number</w:t>
      </w:r>
      <w:r w:rsidR="004E58EE">
        <w:t>)  ___________</w:t>
      </w:r>
    </w:p>
    <w:p w14:paraId="43361C6D" w14:textId="77777777" w:rsidR="00762889" w:rsidRDefault="00762889" w:rsidP="006E6E81">
      <w:pPr>
        <w:tabs>
          <w:tab w:val="left" w:pos="4210"/>
        </w:tabs>
      </w:pPr>
      <w:r>
        <w:t>Is this start-up funding, expansion funding, or one-year project funding?   (</w:t>
      </w:r>
      <w:proofErr w:type="gramStart"/>
      <w:r>
        <w:t>circle</w:t>
      </w:r>
      <w:proofErr w:type="gramEnd"/>
      <w:r>
        <w:t xml:space="preserve"> answer)</w:t>
      </w:r>
    </w:p>
    <w:p w14:paraId="67AE3447" w14:textId="77777777" w:rsidR="00762889" w:rsidRDefault="00762889" w:rsidP="006E6E81">
      <w:pPr>
        <w:tabs>
          <w:tab w:val="left" w:pos="4210"/>
        </w:tabs>
      </w:pPr>
    </w:p>
    <w:p w14:paraId="2720E899" w14:textId="77777777" w:rsidR="00762889" w:rsidRPr="004E58EE" w:rsidRDefault="00762889" w:rsidP="006E6E81">
      <w:pPr>
        <w:tabs>
          <w:tab w:val="left" w:pos="4210"/>
        </w:tabs>
        <w:rPr>
          <w:b/>
          <w:bCs/>
          <w:u w:val="single"/>
        </w:rPr>
      </w:pPr>
      <w:r w:rsidRPr="004E58EE">
        <w:rPr>
          <w:b/>
          <w:bCs/>
          <w:u w:val="single"/>
        </w:rPr>
        <w:t>Quality Points:</w:t>
      </w:r>
    </w:p>
    <w:p w14:paraId="30B9A577" w14:textId="77777777" w:rsidR="00762889" w:rsidRDefault="00762889" w:rsidP="004E58EE">
      <w:pPr>
        <w:pStyle w:val="NoSpacing"/>
      </w:pPr>
      <w:r>
        <w:t>What is your rating of the overall concept of this application (1-10)   ___________ (write #</w:t>
      </w:r>
      <w:proofErr w:type="gramStart"/>
      <w:r>
        <w:t>)</w:t>
      </w:r>
      <w:proofErr w:type="gramEnd"/>
    </w:p>
    <w:p w14:paraId="4052C2CB" w14:textId="75D1E14F" w:rsidR="006E6E81" w:rsidRPr="006E6E81" w:rsidRDefault="00762889" w:rsidP="004E58EE">
      <w:pPr>
        <w:pStyle w:val="NoSpacing"/>
      </w:pPr>
      <w:r>
        <w:t>(1</w:t>
      </w:r>
      <w:r w:rsidR="00C73126">
        <w:t xml:space="preserve">= least </w:t>
      </w:r>
      <w:r>
        <w:t>effective to 10=most effective)</w:t>
      </w:r>
      <w:r w:rsidR="006E6E81">
        <w:tab/>
      </w:r>
    </w:p>
    <w:sectPr w:rsidR="006E6E81" w:rsidRPr="006E6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A7AE1"/>
    <w:multiLevelType w:val="hybridMultilevel"/>
    <w:tmpl w:val="DE260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B019A7"/>
    <w:multiLevelType w:val="hybridMultilevel"/>
    <w:tmpl w:val="827A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sTAzMzQ3NDI0NTBX0lEKTi0uzszPAykwrAUA/a3KLCwAAAA="/>
  </w:docVars>
  <w:rsids>
    <w:rsidRoot w:val="006E6E81"/>
    <w:rsid w:val="004E58EE"/>
    <w:rsid w:val="006E6E81"/>
    <w:rsid w:val="00762889"/>
    <w:rsid w:val="0098274E"/>
    <w:rsid w:val="00B47944"/>
    <w:rsid w:val="00C73126"/>
    <w:rsid w:val="00C73E5C"/>
    <w:rsid w:val="00F54DC9"/>
    <w:rsid w:val="00F6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352FF"/>
  <w15:chartTrackingRefBased/>
  <w15:docId w15:val="{A33BBDF2-A53F-4994-A901-B3F3F5CD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E6E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E6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E58E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73E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8C51EB2748234F93A32CEFA83604C3" ma:contentTypeVersion="10" ma:contentTypeDescription="Create a new document." ma:contentTypeScope="" ma:versionID="cc771b73930b8d9a243a85005dddaa5d">
  <xsd:schema xmlns:xsd="http://www.w3.org/2001/XMLSchema" xmlns:xs="http://www.w3.org/2001/XMLSchema" xmlns:p="http://schemas.microsoft.com/office/2006/metadata/properties" xmlns:ns3="56ae7953-f59c-4bbe-a991-f32238a2d3a9" targetNamespace="http://schemas.microsoft.com/office/2006/metadata/properties" ma:root="true" ma:fieldsID="b7d2b55f0c8eceeed965e1c23e1a3486" ns3:_="">
    <xsd:import namespace="56ae7953-f59c-4bbe-a991-f32238a2d3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ae7953-f59c-4bbe-a991-f32238a2d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F0DCD8-C360-48DA-8D95-3339FEB811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10B8F8-93EA-4211-A72D-DDF578F00F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ae7953-f59c-4bbe-a991-f32238a2d3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3D70B9-6022-4ECB-AE6A-112576067C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to-vesey, Natalie</dc:creator>
  <cp:keywords/>
  <dc:description/>
  <cp:lastModifiedBy>Lozier, Jeannine</cp:lastModifiedBy>
  <cp:revision>2</cp:revision>
  <dcterms:created xsi:type="dcterms:W3CDTF">2020-06-28T20:11:00Z</dcterms:created>
  <dcterms:modified xsi:type="dcterms:W3CDTF">2020-06-2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8C51EB2748234F93A32CEFA83604C3</vt:lpwstr>
  </property>
</Properties>
</file>